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ED48E8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//</w:t>
      </w:r>
      <w:r w:rsidRPr="00BE5F2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 program to print preorder, inorder, and postorder traversal on Binary Tree.</w:t>
      </w:r>
    </w:p>
    <w:p w14:paraId="7412D9E6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#include&lt;stdio.h&gt;</w:t>
      </w:r>
    </w:p>
    <w:p w14:paraId="123E42CB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#include&lt;stdlib.h&gt;</w:t>
      </w:r>
    </w:p>
    <w:p w14:paraId="7995317F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6B98C77A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struct node</w:t>
      </w:r>
    </w:p>
    <w:p w14:paraId="5F29745A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{</w:t>
      </w:r>
    </w:p>
    <w:p w14:paraId="5461833A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t data;</w:t>
      </w:r>
    </w:p>
    <w:p w14:paraId="3BF41C71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struct node* left;</w:t>
      </w:r>
    </w:p>
    <w:p w14:paraId="1EF3E2C2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struct node* right;</w:t>
      </w:r>
    </w:p>
    <w:p w14:paraId="0D4EFFCD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};</w:t>
      </w:r>
    </w:p>
    <w:p w14:paraId="2AB80E5A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720B52FB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struct node* createNode(value){</w:t>
      </w:r>
    </w:p>
    <w:p w14:paraId="377B618B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struct node* newNode = malloc(sizeof(struct node));</w:t>
      </w:r>
    </w:p>
    <w:p w14:paraId="1359DCCD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newNode-&gt;data = value;</w:t>
      </w:r>
    </w:p>
    <w:p w14:paraId="79786D00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newNode-&gt;left = NULL;</w:t>
      </w:r>
    </w:p>
    <w:p w14:paraId="1BFA929C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newNode-&gt;right = NULL;</w:t>
      </w:r>
    </w:p>
    <w:p w14:paraId="76D73D04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3A4CB432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return newNode;</w:t>
      </w:r>
    </w:p>
    <w:p w14:paraId="2BA9B1D0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}</w:t>
      </w:r>
    </w:p>
    <w:p w14:paraId="281755A0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223CA588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0BA7140C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struct node* insert(struct node* root, int data)</w:t>
      </w:r>
    </w:p>
    <w:p w14:paraId="23B8C855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{</w:t>
      </w:r>
    </w:p>
    <w:p w14:paraId="02EA32A9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f (root == NULL) return createNode(data);</w:t>
      </w:r>
    </w:p>
    <w:p w14:paraId="6DA61F56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190D0AF3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f (data &lt; root-&gt;data)</w:t>
      </w:r>
    </w:p>
    <w:p w14:paraId="2469DBA1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    root-&gt;left  = insert(root-&gt;left, data);</w:t>
      </w:r>
    </w:p>
    <w:p w14:paraId="0C1B70AE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lastRenderedPageBreak/>
        <w:t xml:space="preserve">    else if (data &gt; root-&gt;data)</w:t>
      </w:r>
    </w:p>
    <w:p w14:paraId="13BE77BD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    root-&gt;right = insert(root-&gt;right, data);   </w:t>
      </w:r>
    </w:p>
    <w:p w14:paraId="0D044DCD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9297787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return root;</w:t>
      </w:r>
    </w:p>
    <w:p w14:paraId="46DB6FE0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}</w:t>
      </w:r>
    </w:p>
    <w:p w14:paraId="6B5FCBB3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55167E5F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void inorder(struct node* root){</w:t>
      </w:r>
    </w:p>
    <w:p w14:paraId="5AFAF586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f(root == NULL) return;</w:t>
      </w:r>
    </w:p>
    <w:p w14:paraId="68AA0EE9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order(root-&gt;left);</w:t>
      </w:r>
    </w:p>
    <w:p w14:paraId="5F0AFCCD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printf("%d -&gt;", root-&gt;data);</w:t>
      </w:r>
    </w:p>
    <w:p w14:paraId="43911D7D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order(root-&gt;right);</w:t>
      </w:r>
    </w:p>
    <w:p w14:paraId="31251628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}</w:t>
      </w:r>
    </w:p>
    <w:p w14:paraId="76CFDCE3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1F59E0EF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5616FD06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int main(){</w:t>
      </w:r>
    </w:p>
    <w:p w14:paraId="4AF5C4F7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struct node *root = NULL;</w:t>
      </w:r>
    </w:p>
    <w:p w14:paraId="51922640" w14:textId="54B3B3C0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root = insert(root, </w:t>
      </w:r>
      <w:r>
        <w:rPr>
          <w:rFonts w:ascii="Times New Roman" w:hAnsi="Times New Roman" w:cs="Times New Roman"/>
          <w:sz w:val="28"/>
          <w:szCs w:val="28"/>
        </w:rPr>
        <w:t>4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6ED23C04" w14:textId="2719BA31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sert(root, </w:t>
      </w:r>
      <w:r>
        <w:rPr>
          <w:rFonts w:ascii="Times New Roman" w:hAnsi="Times New Roman" w:cs="Times New Roman"/>
          <w:sz w:val="28"/>
          <w:szCs w:val="28"/>
        </w:rPr>
        <w:t>1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12554C55" w14:textId="38475A04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sert(root, </w:t>
      </w:r>
      <w:r>
        <w:rPr>
          <w:rFonts w:ascii="Times New Roman" w:hAnsi="Times New Roman" w:cs="Times New Roman"/>
          <w:sz w:val="28"/>
          <w:szCs w:val="28"/>
        </w:rPr>
        <w:t>30);</w:t>
      </w:r>
    </w:p>
    <w:p w14:paraId="6D5E1B7D" w14:textId="6ED9280E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sert(root, </w:t>
      </w:r>
      <w:r>
        <w:rPr>
          <w:rFonts w:ascii="Times New Roman" w:hAnsi="Times New Roman" w:cs="Times New Roman"/>
          <w:sz w:val="28"/>
          <w:szCs w:val="28"/>
        </w:rPr>
        <w:t>6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4E51769B" w14:textId="5B45C904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sert(root, </w:t>
      </w:r>
      <w:r>
        <w:rPr>
          <w:rFonts w:ascii="Times New Roman" w:hAnsi="Times New Roman" w:cs="Times New Roman"/>
          <w:sz w:val="28"/>
          <w:szCs w:val="28"/>
        </w:rPr>
        <w:t>5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263FFD3D" w14:textId="464F9C7D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sert(root, </w:t>
      </w:r>
      <w:r>
        <w:rPr>
          <w:rFonts w:ascii="Times New Roman" w:hAnsi="Times New Roman" w:cs="Times New Roman"/>
          <w:sz w:val="28"/>
          <w:szCs w:val="28"/>
        </w:rPr>
        <w:t>9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7FE2DA55" w14:textId="060472C9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sert(root, 1</w:t>
      </w:r>
      <w:r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>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3CDEF287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sert(root, 4</w:t>
      </w:r>
      <w:r>
        <w:rPr>
          <w:rFonts w:ascii="Times New Roman" w:hAnsi="Times New Roman" w:cs="Times New Roman"/>
          <w:sz w:val="28"/>
          <w:szCs w:val="28"/>
        </w:rPr>
        <w:t>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500B046D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51B5AC34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order(root);</w:t>
      </w:r>
    </w:p>
    <w:p w14:paraId="419C223A" w14:textId="77777777" w:rsidR="00014AE6" w:rsidRPr="00BE5F24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}</w:t>
      </w:r>
    </w:p>
    <w:p w14:paraId="1DD9F505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//</w:t>
      </w:r>
      <w:r w:rsidRPr="00632AF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 program to create (or insert) and inorder traversal on Binary Search Tree.</w:t>
      </w:r>
    </w:p>
    <w:p w14:paraId="4D999483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#include&lt;stdio.h&gt;</w:t>
      </w:r>
    </w:p>
    <w:p w14:paraId="17E33B50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#include&lt;stdlib.h&gt;</w:t>
      </w:r>
    </w:p>
    <w:p w14:paraId="036717C0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2506D042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struct node</w:t>
      </w:r>
    </w:p>
    <w:p w14:paraId="11702D99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{</w:t>
      </w:r>
    </w:p>
    <w:p w14:paraId="17921436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t data;</w:t>
      </w:r>
    </w:p>
    <w:p w14:paraId="5A1E15FC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struct node* left;</w:t>
      </w:r>
    </w:p>
    <w:p w14:paraId="4F3E517E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struct node* right;</w:t>
      </w:r>
    </w:p>
    <w:p w14:paraId="24C92CA9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};</w:t>
      </w:r>
    </w:p>
    <w:p w14:paraId="54C319B9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5BBEAF3D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struct node* createNode(value){</w:t>
      </w:r>
    </w:p>
    <w:p w14:paraId="3D55999E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struct node* newNode = malloc(sizeof(struct node));</w:t>
      </w:r>
    </w:p>
    <w:p w14:paraId="17F30FCD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newNode-&gt;data = value;</w:t>
      </w:r>
    </w:p>
    <w:p w14:paraId="62B1F74C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newNode-&gt;left = NULL;</w:t>
      </w:r>
    </w:p>
    <w:p w14:paraId="606917EB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newNode-&gt;right = NULL;</w:t>
      </w:r>
    </w:p>
    <w:p w14:paraId="3AC76F22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0FFF4040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return newNode;</w:t>
      </w:r>
    </w:p>
    <w:p w14:paraId="4E508302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}</w:t>
      </w:r>
    </w:p>
    <w:p w14:paraId="01BEC091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0DEE302E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05BAFC5B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struct node* insert(struct node* root, int data)</w:t>
      </w:r>
    </w:p>
    <w:p w14:paraId="716FD68B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{</w:t>
      </w:r>
    </w:p>
    <w:p w14:paraId="6A868822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f (root == NULL) return createNode(data);</w:t>
      </w:r>
    </w:p>
    <w:p w14:paraId="46216115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09964F94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f (data &lt; root-&gt;data)</w:t>
      </w:r>
    </w:p>
    <w:p w14:paraId="66779849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    root-&gt;left  = insert(root-&gt;left, data);</w:t>
      </w:r>
    </w:p>
    <w:p w14:paraId="151A1937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lastRenderedPageBreak/>
        <w:t xml:space="preserve">    else if (data &gt; root-&gt;data)</w:t>
      </w:r>
    </w:p>
    <w:p w14:paraId="25460DA7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    root-&gt;right = insert(root-&gt;right, data);   </w:t>
      </w:r>
    </w:p>
    <w:p w14:paraId="0B867BC4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146B53E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return root;</w:t>
      </w:r>
    </w:p>
    <w:p w14:paraId="50A3D75A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}</w:t>
      </w:r>
    </w:p>
    <w:p w14:paraId="38896AA4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0ACCF258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void inorder(struct node* root){</w:t>
      </w:r>
    </w:p>
    <w:p w14:paraId="7379C87F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f(root == NULL) return;</w:t>
      </w:r>
    </w:p>
    <w:p w14:paraId="220DA8A0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order(root-&gt;left);</w:t>
      </w:r>
    </w:p>
    <w:p w14:paraId="010AB89A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printf("%d -&gt;", root-&gt;data);</w:t>
      </w:r>
    </w:p>
    <w:p w14:paraId="1358A172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order(root-&gt;right);</w:t>
      </w:r>
    </w:p>
    <w:p w14:paraId="4A36606A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}</w:t>
      </w:r>
    </w:p>
    <w:p w14:paraId="231DAB39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443E6A4C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2980AF1E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int main(){</w:t>
      </w:r>
    </w:p>
    <w:p w14:paraId="48CACCA4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struct node *root = NULL;</w:t>
      </w:r>
    </w:p>
    <w:p w14:paraId="27199901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root = insert(root, 8);</w:t>
      </w:r>
    </w:p>
    <w:p w14:paraId="1C0F84A5" w14:textId="73B4401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sert(root,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632AFE">
        <w:rPr>
          <w:rFonts w:ascii="Times New Roman" w:hAnsi="Times New Roman" w:cs="Times New Roman"/>
          <w:sz w:val="28"/>
          <w:szCs w:val="28"/>
        </w:rPr>
        <w:t>3);</w:t>
      </w:r>
    </w:p>
    <w:p w14:paraId="1A607A25" w14:textId="650B9F99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sert(root,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632AFE">
        <w:rPr>
          <w:rFonts w:ascii="Times New Roman" w:hAnsi="Times New Roman" w:cs="Times New Roman"/>
          <w:sz w:val="28"/>
          <w:szCs w:val="28"/>
        </w:rPr>
        <w:t>1);</w:t>
      </w:r>
    </w:p>
    <w:p w14:paraId="023AACDF" w14:textId="09F6AA7E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sert(root,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632AFE">
        <w:rPr>
          <w:rFonts w:ascii="Times New Roman" w:hAnsi="Times New Roman" w:cs="Times New Roman"/>
          <w:sz w:val="28"/>
          <w:szCs w:val="28"/>
        </w:rPr>
        <w:t>6);</w:t>
      </w:r>
    </w:p>
    <w:p w14:paraId="200688CF" w14:textId="56F76B8E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sert(root,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632AFE">
        <w:rPr>
          <w:rFonts w:ascii="Times New Roman" w:hAnsi="Times New Roman" w:cs="Times New Roman"/>
          <w:sz w:val="28"/>
          <w:szCs w:val="28"/>
        </w:rPr>
        <w:t>7);</w:t>
      </w:r>
    </w:p>
    <w:p w14:paraId="35BB1D9B" w14:textId="6CE600DF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sert(root,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632AFE">
        <w:rPr>
          <w:rFonts w:ascii="Times New Roman" w:hAnsi="Times New Roman" w:cs="Times New Roman"/>
          <w:sz w:val="28"/>
          <w:szCs w:val="28"/>
        </w:rPr>
        <w:t>10);</w:t>
      </w:r>
    </w:p>
    <w:p w14:paraId="666B9AD3" w14:textId="362B8EE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sert(root,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632AFE">
        <w:rPr>
          <w:rFonts w:ascii="Times New Roman" w:hAnsi="Times New Roman" w:cs="Times New Roman"/>
          <w:sz w:val="28"/>
          <w:szCs w:val="28"/>
        </w:rPr>
        <w:t>14);</w:t>
      </w:r>
    </w:p>
    <w:p w14:paraId="491F707C" w14:textId="4015F75B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sert(root,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632AFE">
        <w:rPr>
          <w:rFonts w:ascii="Times New Roman" w:hAnsi="Times New Roman" w:cs="Times New Roman"/>
          <w:sz w:val="28"/>
          <w:szCs w:val="28"/>
        </w:rPr>
        <w:t>4);</w:t>
      </w:r>
    </w:p>
    <w:p w14:paraId="562B2B19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5121470E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order(root);</w:t>
      </w:r>
    </w:p>
    <w:p w14:paraId="04AFD049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}</w:t>
      </w:r>
    </w:p>
    <w:p w14:paraId="67D63F15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213EFC2C" w14:textId="77777777" w:rsidR="00014AE6" w:rsidRPr="00632AFE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085CDAE9" w14:textId="77777777" w:rsidR="00014AE6" w:rsidRPr="00146284" w:rsidRDefault="00014AE6" w:rsidP="00014AE6">
      <w:pPr>
        <w:shd w:val="clear" w:color="auto" w:fill="FFFFFF"/>
        <w:spacing w:before="75" w:after="75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//</w:t>
      </w: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Write a C program depth first search (DFS) using array.</w:t>
      </w:r>
    </w:p>
    <w:p w14:paraId="6D46D596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</w:p>
    <w:p w14:paraId="517CDD7E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>#include &lt;stdio.h&gt;</w:t>
      </w:r>
    </w:p>
    <w:p w14:paraId="3E4A0A4F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>#include &lt;stdlib.h&gt;</w:t>
      </w:r>
    </w:p>
    <w:p w14:paraId="397A42E1" w14:textId="661F63C3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>int source,V,E,time,visited[2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233114">
        <w:rPr>
          <w:rFonts w:ascii="Times New Roman" w:hAnsi="Times New Roman" w:cs="Times New Roman"/>
          <w:sz w:val="24"/>
          <w:szCs w:val="24"/>
        </w:rPr>
        <w:t>0],G[2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233114">
        <w:rPr>
          <w:rFonts w:ascii="Times New Roman" w:hAnsi="Times New Roman" w:cs="Times New Roman"/>
          <w:sz w:val="24"/>
          <w:szCs w:val="24"/>
        </w:rPr>
        <w:t>0][2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233114">
        <w:rPr>
          <w:rFonts w:ascii="Times New Roman" w:hAnsi="Times New Roman" w:cs="Times New Roman"/>
          <w:sz w:val="24"/>
          <w:szCs w:val="24"/>
        </w:rPr>
        <w:t>0];</w:t>
      </w:r>
    </w:p>
    <w:p w14:paraId="226484D6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>void DFS(int i)</w:t>
      </w:r>
    </w:p>
    <w:p w14:paraId="0548CA15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>{</w:t>
      </w:r>
    </w:p>
    <w:p w14:paraId="547D2DEB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int j;</w:t>
      </w:r>
    </w:p>
    <w:p w14:paraId="6157633D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visited[i]=1;</w:t>
      </w:r>
    </w:p>
    <w:p w14:paraId="70871750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printf(" %d-&gt;",i+1);</w:t>
      </w:r>
    </w:p>
    <w:p w14:paraId="09965772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for(j=0;j&lt;V;j++)</w:t>
      </w:r>
    </w:p>
    <w:p w14:paraId="67A55BCC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DBF8177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    if(G[i][j]==1&amp;&amp;visited[j]==0)</w:t>
      </w:r>
    </w:p>
    <w:p w14:paraId="46D6A2B3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        DFS(j);</w:t>
      </w:r>
    </w:p>
    <w:p w14:paraId="332C7928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C30BBFD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>}</w:t>
      </w:r>
    </w:p>
    <w:p w14:paraId="04A8A531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>int main()</w:t>
      </w:r>
    </w:p>
    <w:p w14:paraId="54D5F8D4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>{</w:t>
      </w:r>
    </w:p>
    <w:p w14:paraId="2FB7C76A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int i,j,v1,v2;</w:t>
      </w:r>
    </w:p>
    <w:p w14:paraId="386A04A6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printf("\t\t\tGraphs\n");</w:t>
      </w:r>
    </w:p>
    <w:p w14:paraId="564137A9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printf("Enter the no of edges:");</w:t>
      </w:r>
    </w:p>
    <w:p w14:paraId="1F0122B1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scanf("%d",&amp;E);</w:t>
      </w:r>
    </w:p>
    <w:p w14:paraId="099CA10B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printf("Enter the no of vertices:");</w:t>
      </w:r>
    </w:p>
    <w:p w14:paraId="58DAD413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scanf("%d",&amp;V);</w:t>
      </w:r>
    </w:p>
    <w:p w14:paraId="5E06B5C4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for(i=0;i&lt;V;i++)</w:t>
      </w:r>
    </w:p>
    <w:p w14:paraId="42780A60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1232ED7A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    for(j=0;j&lt;V;j++)</w:t>
      </w:r>
    </w:p>
    <w:p w14:paraId="46CD2AAD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        G[i][j]=0;</w:t>
      </w:r>
    </w:p>
    <w:p w14:paraId="47EB0205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lastRenderedPageBreak/>
        <w:t xml:space="preserve">    }</w:t>
      </w:r>
    </w:p>
    <w:p w14:paraId="1DB9451F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/*    creating edges :P    */</w:t>
      </w:r>
    </w:p>
    <w:p w14:paraId="679D7ECA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for(i=0;i&lt;E;i++)</w:t>
      </w:r>
    </w:p>
    <w:p w14:paraId="201604FE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07CA568C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    printf("Enter the edges (format: V1 V2) : ");</w:t>
      </w:r>
    </w:p>
    <w:p w14:paraId="7866FD44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    scanf("%d%d",&amp;v1,&amp;v2);</w:t>
      </w:r>
    </w:p>
    <w:p w14:paraId="220F13B0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    G[v1-1][v2-1]=1;</w:t>
      </w:r>
    </w:p>
    <w:p w14:paraId="377315B0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</w:p>
    <w:p w14:paraId="5513D71B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52FFC4D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</w:p>
    <w:p w14:paraId="4CEEF97A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for(i=0;i&lt;V;i++)</w:t>
      </w:r>
    </w:p>
    <w:p w14:paraId="06E59F8E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3226C315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    for(j=0;j&lt;V;j++)</w:t>
      </w:r>
    </w:p>
    <w:p w14:paraId="1416D4D3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        printf(" %d ",G[i][j]);</w:t>
      </w:r>
    </w:p>
    <w:p w14:paraId="4AEF4E1C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    printf("\n");</w:t>
      </w:r>
    </w:p>
    <w:p w14:paraId="59946F7F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E86477C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printf("Enter the source: ");</w:t>
      </w:r>
    </w:p>
    <w:p w14:paraId="70712C8C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scanf("%d",&amp;source);</w:t>
      </w:r>
    </w:p>
    <w:p w14:paraId="40C6E228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    DFS(source-1);</w:t>
      </w:r>
    </w:p>
    <w:p w14:paraId="28DEF691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0CA5F0F2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  <w:r w:rsidRPr="00233114">
        <w:rPr>
          <w:rFonts w:ascii="Times New Roman" w:hAnsi="Times New Roman" w:cs="Times New Roman"/>
          <w:sz w:val="24"/>
          <w:szCs w:val="24"/>
        </w:rPr>
        <w:t>}</w:t>
      </w:r>
    </w:p>
    <w:p w14:paraId="55192657" w14:textId="77777777" w:rsidR="00014AE6" w:rsidRDefault="00014AE6" w:rsidP="00014AE6"/>
    <w:p w14:paraId="40E0BAD0" w14:textId="77777777" w:rsidR="00014AE6" w:rsidRDefault="00014AE6" w:rsidP="00014AE6"/>
    <w:p w14:paraId="086B83ED" w14:textId="77777777" w:rsidR="00014AE6" w:rsidRDefault="00014AE6" w:rsidP="00014AE6"/>
    <w:p w14:paraId="1FB0BDB8" w14:textId="77777777" w:rsidR="00014AE6" w:rsidRDefault="00014AE6" w:rsidP="00014AE6"/>
    <w:p w14:paraId="5A6AEC2C" w14:textId="77777777" w:rsidR="00014AE6" w:rsidRPr="00233114" w:rsidRDefault="00014AE6" w:rsidP="00014AE6">
      <w:pPr>
        <w:shd w:val="clear" w:color="auto" w:fill="FFFFFF"/>
        <w:spacing w:before="75" w:after="75" w:line="240" w:lineRule="auto"/>
        <w:jc w:val="both"/>
        <w:rPr>
          <w:rFonts w:ascii="Calibri" w:eastAsia="Times New Roman" w:hAnsi="Calibri" w:cs="Calibri"/>
          <w:color w:val="000000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//</w:t>
      </w:r>
      <w:r w:rsidRPr="002331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Write a C program breath first search (BFS) using array.</w:t>
      </w:r>
    </w:p>
    <w:p w14:paraId="52F333E4" w14:textId="77777777" w:rsidR="00014AE6" w:rsidRPr="00233114" w:rsidRDefault="00014AE6" w:rsidP="00014AE6">
      <w:pPr>
        <w:rPr>
          <w:rFonts w:ascii="Times New Roman" w:hAnsi="Times New Roman" w:cs="Times New Roman"/>
          <w:sz w:val="24"/>
          <w:szCs w:val="24"/>
        </w:rPr>
      </w:pPr>
    </w:p>
    <w:p w14:paraId="571A9ED9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#include&lt;stdio.h&gt;</w:t>
      </w:r>
    </w:p>
    <w:p w14:paraId="334CCFB0" w14:textId="31AF34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nt G[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1</w:t>
      </w: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20][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1</w:t>
      </w: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20],q[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1</w:t>
      </w: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20],visited[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1</w:t>
      </w: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20],n,front = 1, rear = 0 ;</w:t>
      </w:r>
    </w:p>
    <w:p w14:paraId="24C85926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void bfs(int v)</w:t>
      </w:r>
    </w:p>
    <w:p w14:paraId="3510C1D9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{</w:t>
      </w:r>
    </w:p>
    <w:p w14:paraId="5EE980C4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lastRenderedPageBreak/>
        <w:t>    int i;</w:t>
      </w:r>
    </w:p>
    <w:p w14:paraId="3EFDBE5D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visited[v] = 1;</w:t>
      </w:r>
    </w:p>
    <w:p w14:paraId="277CC37D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for(i=1;i&lt;=n;i++)</w:t>
      </w:r>
    </w:p>
    <w:p w14:paraId="786453BF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if(G[v][i] &amp;&amp; !visited[i])</w:t>
      </w:r>
    </w:p>
    <w:p w14:paraId="3BEDAF36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q[++rear]=i;</w:t>
      </w:r>
    </w:p>
    <w:p w14:paraId="286788F4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if(front &lt;= rear)</w:t>
      </w:r>
    </w:p>
    <w:p w14:paraId="26FDC66B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bfs(q[front++]);</w:t>
      </w:r>
    </w:p>
    <w:p w14:paraId="70B1BF2D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}</w:t>
      </w:r>
    </w:p>
    <w:p w14:paraId="6E00060C" w14:textId="77777777" w:rsidR="00014AE6" w:rsidRPr="00146284" w:rsidRDefault="00014AE6" w:rsidP="00014AE6">
      <w:pPr>
        <w:spacing w:after="24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1F4FF5C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nt main()</w:t>
      </w:r>
    </w:p>
    <w:p w14:paraId="7EF52FC7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{</w:t>
      </w:r>
    </w:p>
    <w:p w14:paraId="1F36F0D0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int v,i,j;</w:t>
      </w:r>
    </w:p>
    <w:p w14:paraId="19C1176F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FACB5D3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printf("\n Enter the number of vertices:");</w:t>
      </w:r>
    </w:p>
    <w:p w14:paraId="3FC8117B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scanf("%d",&amp;n);</w:t>
      </w:r>
    </w:p>
    <w:p w14:paraId="79536D81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for(i=1;i&lt;=n;i++)</w:t>
      </w:r>
    </w:p>
    <w:p w14:paraId="109CD531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{</w:t>
      </w:r>
    </w:p>
    <w:p w14:paraId="6BAB7EDB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q[i]=0;</w:t>
      </w:r>
    </w:p>
    <w:p w14:paraId="2D2E9165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visited[i]=0;</w:t>
      </w:r>
    </w:p>
    <w:p w14:paraId="6E8C90A7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}</w:t>
      </w:r>
    </w:p>
    <w:p w14:paraId="21964304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printf("\n Enter graph data in matrix form:\n");</w:t>
      </w:r>
    </w:p>
    <w:p w14:paraId="1C95BD1B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for(i=1;i&lt;=n;i++)</w:t>
      </w:r>
    </w:p>
    <w:p w14:paraId="378487AE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for(j=1;j&lt;=n;j++)</w:t>
      </w:r>
    </w:p>
    <w:p w14:paraId="7255F400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scanf("%d",&amp;G[i][j]);</w:t>
      </w:r>
    </w:p>
    <w:p w14:paraId="667EA360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printf("\n Enter the starting vertex:");</w:t>
      </w:r>
    </w:p>
    <w:p w14:paraId="234E91FD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scanf("%d",&amp;v);</w:t>
      </w:r>
    </w:p>
    <w:p w14:paraId="184350E8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bfs(v);</w:t>
      </w:r>
    </w:p>
    <w:p w14:paraId="69839E62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printf("\n The nodes which are reachable are:\n");</w:t>
      </w:r>
    </w:p>
    <w:p w14:paraId="79600817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for(i=1;i&lt;=n;i++)</w:t>
      </w:r>
    </w:p>
    <w:p w14:paraId="7423492C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if(visited[i])</w:t>
      </w:r>
    </w:p>
    <w:p w14:paraId="08BB0FB4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printf("%d\t",i);</w:t>
      </w:r>
    </w:p>
    <w:p w14:paraId="0B562377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else</w:t>
      </w:r>
    </w:p>
    <w:p w14:paraId="029B531E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printf("\n %d is not reachable",i);</w:t>
      </w:r>
    </w:p>
    <w:p w14:paraId="1BD052EF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20A54AC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return 0;</w:t>
      </w:r>
    </w:p>
    <w:p w14:paraId="015F1DA9" w14:textId="77777777" w:rsidR="00014AE6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14628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}</w:t>
      </w:r>
    </w:p>
    <w:p w14:paraId="39018156" w14:textId="77777777" w:rsidR="00014AE6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9CB88C7" w14:textId="77777777" w:rsidR="00014AE6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04AF2A3" w14:textId="77777777" w:rsidR="00014AE6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64B47D5" w14:textId="77777777" w:rsidR="00014AE6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10F9072" w14:textId="77777777" w:rsidR="00014AE6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D2525A1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//</w:t>
      </w:r>
      <w:r>
        <w:rPr>
          <w:color w:val="000000"/>
          <w:shd w:val="clear" w:color="auto" w:fill="FFFFFF"/>
        </w:rPr>
        <w:t xml:space="preserve"> </w:t>
      </w:r>
      <w:r w:rsidRPr="007D0D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 program for linear search algorithm.  </w:t>
      </w:r>
    </w:p>
    <w:p w14:paraId="25215E85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>#include&lt;stdio.h&gt;</w:t>
      </w:r>
    </w:p>
    <w:p w14:paraId="0C33C8C5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 xml:space="preserve"> int main()</w:t>
      </w:r>
    </w:p>
    <w:p w14:paraId="39A9E6BD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>{</w:t>
      </w:r>
    </w:p>
    <w:p w14:paraId="4605AAD7" w14:textId="297C75A0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int a[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7D0D75">
        <w:rPr>
          <w:rFonts w:ascii="Times New Roman" w:hAnsi="Times New Roman" w:cs="Times New Roman"/>
          <w:sz w:val="28"/>
          <w:szCs w:val="28"/>
        </w:rPr>
        <w:t>20],i,x,n;</w:t>
      </w:r>
    </w:p>
    <w:p w14:paraId="6277CD33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printf("How many elements?");</w:t>
      </w:r>
    </w:p>
    <w:p w14:paraId="2908083A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scanf("%d",&amp;n);</w:t>
      </w:r>
    </w:p>
    <w:p w14:paraId="343065B9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</w:p>
    <w:p w14:paraId="3FBB3D14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printf("Enter array elements:\n");</w:t>
      </w:r>
    </w:p>
    <w:p w14:paraId="0D22FE10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for(i=0;i&lt;n;++i)</w:t>
      </w:r>
    </w:p>
    <w:p w14:paraId="12795E78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  <w:t>scanf("%d",&amp;a[i]);</w:t>
      </w:r>
    </w:p>
    <w:p w14:paraId="5529CCFA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</w:p>
    <w:p w14:paraId="3FA9732E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printf("\nEnter element to search:");</w:t>
      </w:r>
    </w:p>
    <w:p w14:paraId="62B475D0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scanf("%d",&amp;x);</w:t>
      </w:r>
    </w:p>
    <w:p w14:paraId="40189F0E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</w:p>
    <w:p w14:paraId="0B9AA48C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for(i=0;i&lt;n;++i)</w:t>
      </w:r>
    </w:p>
    <w:p w14:paraId="46A734C6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  <w:t>if(a[i]==x)</w:t>
      </w:r>
    </w:p>
    <w:p w14:paraId="17A06653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  <w:t>break;</w:t>
      </w:r>
    </w:p>
    <w:p w14:paraId="7F82422F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</w:p>
    <w:p w14:paraId="43320294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if(i&lt;n)</w:t>
      </w:r>
    </w:p>
    <w:p w14:paraId="7099CB31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  <w:t>printf("Element found at index %d",i);</w:t>
      </w:r>
    </w:p>
    <w:p w14:paraId="5715186D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lastRenderedPageBreak/>
        <w:tab/>
        <w:t>else</w:t>
      </w:r>
    </w:p>
    <w:p w14:paraId="5F56F0BA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  <w:t>printf("Element not found");</w:t>
      </w:r>
    </w:p>
    <w:p w14:paraId="255DF553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0993E41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return 0;</w:t>
      </w:r>
    </w:p>
    <w:p w14:paraId="31F619EF" w14:textId="77777777" w:rsidR="00014AE6" w:rsidRPr="007D0D75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>}</w:t>
      </w:r>
    </w:p>
    <w:p w14:paraId="494DA2E4" w14:textId="77777777" w:rsidR="00014AE6" w:rsidRPr="00CD4757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426EE017" w14:textId="77777777" w:rsidR="00014AE6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297B556" w14:textId="77777777" w:rsidR="00014AE6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1147C10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>//</w:t>
      </w:r>
      <w:r w:rsidRPr="00A83043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 program for binary search algorithm</w:t>
      </w:r>
    </w:p>
    <w:p w14:paraId="09E820CC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>#include&lt;stdio.h&gt;</w:t>
      </w:r>
    </w:p>
    <w:p w14:paraId="293EE151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C56B009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>int main()</w:t>
      </w:r>
    </w:p>
    <w:p w14:paraId="54AC3607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>{</w:t>
      </w:r>
    </w:p>
    <w:p w14:paraId="6DA18A39" w14:textId="26B93E0A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int arr[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A83043">
        <w:rPr>
          <w:rFonts w:ascii="Times New Roman" w:hAnsi="Times New Roman" w:cs="Times New Roman"/>
          <w:sz w:val="28"/>
          <w:szCs w:val="28"/>
        </w:rPr>
        <w:t>50],i,n,x,flag=0,first,last,mid;</w:t>
      </w:r>
    </w:p>
    <w:p w14:paraId="6940AB2F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0F41B4A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printf("Enter size of array:");</w:t>
      </w:r>
    </w:p>
    <w:p w14:paraId="5FC7D154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scanf("%d",&amp;n);</w:t>
      </w:r>
    </w:p>
    <w:p w14:paraId="0FB66FA4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printf("\nEnter array element(ascending order)\n");</w:t>
      </w:r>
    </w:p>
    <w:p w14:paraId="64E59E2C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7F1F5A5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for(i=0;i&lt;n;++i)</w:t>
      </w:r>
    </w:p>
    <w:p w14:paraId="786997D9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scanf("%d",&amp;arr[i]);</w:t>
      </w:r>
    </w:p>
    <w:p w14:paraId="05F36908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610FB7F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printf("\nEnter the element to search:");</w:t>
      </w:r>
    </w:p>
    <w:p w14:paraId="348D1BB1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scanf("%d",&amp;x);</w:t>
      </w:r>
    </w:p>
    <w:p w14:paraId="246C2600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3FA9987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first=0;</w:t>
      </w:r>
    </w:p>
    <w:p w14:paraId="1FE0AD7B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last=n-1;</w:t>
      </w:r>
    </w:p>
    <w:p w14:paraId="096C0E92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177A413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lastRenderedPageBreak/>
        <w:t xml:space="preserve">    while(first&lt;=last)</w:t>
      </w:r>
    </w:p>
    <w:p w14:paraId="35DE26BF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{</w:t>
      </w:r>
    </w:p>
    <w:p w14:paraId="26814FEB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mid=(first+last)/2;</w:t>
      </w:r>
    </w:p>
    <w:p w14:paraId="49E3BEBD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11946BB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if(x==arr[mid]){</w:t>
      </w:r>
    </w:p>
    <w:p w14:paraId="01BB4742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flag=1;</w:t>
      </w:r>
    </w:p>
    <w:p w14:paraId="08A961DB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break;</w:t>
      </w:r>
    </w:p>
    <w:p w14:paraId="651BCED9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76DB45D1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else</w:t>
      </w:r>
    </w:p>
    <w:p w14:paraId="55126287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if(x&gt;arr[mid])</w:t>
      </w:r>
    </w:p>
    <w:p w14:paraId="3D5ABBC5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    first=mid+1;</w:t>
      </w:r>
    </w:p>
    <w:p w14:paraId="5CE24F87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else</w:t>
      </w:r>
    </w:p>
    <w:p w14:paraId="7111DB83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    last=mid-1;</w:t>
      </w:r>
    </w:p>
    <w:p w14:paraId="551F18E4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250AB6AD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70EC824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if(flag==1)</w:t>
      </w:r>
    </w:p>
    <w:p w14:paraId="7D20D6E1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printf("\nElement found at position %d",mid+1);</w:t>
      </w:r>
    </w:p>
    <w:p w14:paraId="6FE072B7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else</w:t>
      </w:r>
    </w:p>
    <w:p w14:paraId="109DD5C9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printf("\nElement not found");</w:t>
      </w:r>
    </w:p>
    <w:p w14:paraId="121F4AE0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5883875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return 0;</w:t>
      </w:r>
    </w:p>
    <w:p w14:paraId="65EACC79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>}</w:t>
      </w:r>
    </w:p>
    <w:p w14:paraId="7BB33457" w14:textId="77777777" w:rsidR="00014AE6" w:rsidRPr="00A83043" w:rsidRDefault="00014AE6" w:rsidP="00014AE6">
      <w:pPr>
        <w:rPr>
          <w:rFonts w:ascii="Times New Roman" w:hAnsi="Times New Roman" w:cs="Times New Roman"/>
          <w:sz w:val="28"/>
          <w:szCs w:val="28"/>
        </w:rPr>
      </w:pPr>
    </w:p>
    <w:p w14:paraId="24EBED83" w14:textId="77777777" w:rsidR="00014AE6" w:rsidRPr="00146284" w:rsidRDefault="00014AE6" w:rsidP="00014AE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A037078" w14:textId="77777777" w:rsidR="00014AE6" w:rsidRPr="00233114" w:rsidRDefault="00014AE6" w:rsidP="00014AE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46284">
        <w:rPr>
          <w:rFonts w:ascii="Times New Roman" w:eastAsia="Times New Roman" w:hAnsi="Times New Roman" w:cs="Times New Roman"/>
          <w:color w:val="B0B1B8"/>
          <w:sz w:val="24"/>
          <w:szCs w:val="24"/>
          <w:lang w:eastAsia="en-IN"/>
        </w:rPr>
        <w:t xml:space="preserve"> </w:t>
      </w:r>
    </w:p>
    <w:p w14:paraId="40FE4FB6" w14:textId="77777777" w:rsidR="00014AE6" w:rsidRDefault="00014AE6" w:rsidP="00014AE6"/>
    <w:p w14:paraId="23ACFE50" w14:textId="77777777" w:rsidR="00014AE6" w:rsidRDefault="00014AE6"/>
    <w:sectPr w:rsidR="00014A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7E0NjUwtwAyzJV0lIJTi4sz8/NACgxrAcnBddAsAAAA"/>
  </w:docVars>
  <w:rsids>
    <w:rsidRoot w:val="00014AE6"/>
    <w:rsid w:val="00014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9BBA9"/>
  <w15:chartTrackingRefBased/>
  <w15:docId w15:val="{5FC9A451-366A-46A5-B14C-5D5A87111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A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764</Words>
  <Characters>4355</Characters>
  <Application>Microsoft Office Word</Application>
  <DocSecurity>0</DocSecurity>
  <Lines>36</Lines>
  <Paragraphs>10</Paragraphs>
  <ScaleCrop>false</ScaleCrop>
  <Company/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SUNDAR KOTAPATI</dc:creator>
  <cp:keywords/>
  <dc:description/>
  <cp:lastModifiedBy>SHYAMSUNDAR KOTAPATI</cp:lastModifiedBy>
  <cp:revision>1</cp:revision>
  <dcterms:created xsi:type="dcterms:W3CDTF">2020-04-17T05:28:00Z</dcterms:created>
  <dcterms:modified xsi:type="dcterms:W3CDTF">2020-04-17T05:36:00Z</dcterms:modified>
</cp:coreProperties>
</file>